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95B55B" w14:textId="3C1BC202" w:rsidR="00C319C6" w:rsidRDefault="00BE4BCA" w:rsidP="00C319C6">
      <w:pPr>
        <w:rPr>
          <w:rFonts w:asciiTheme="minorBidi" w:hAnsiTheme="minorBidi"/>
          <w:sz w:val="30"/>
          <w:szCs w:val="30"/>
        </w:rPr>
      </w:pPr>
      <w:r>
        <w:rPr>
          <w:b/>
        </w:rPr>
        <w:t>International</w:t>
      </w:r>
      <w:r w:rsidR="00D61AC3">
        <w:rPr>
          <w:b/>
        </w:rPr>
        <w:t xml:space="preserve"> </w:t>
      </w:r>
      <w:r w:rsidR="00544F0E" w:rsidRPr="00994DEB">
        <w:rPr>
          <w:b/>
        </w:rPr>
        <w:t>Reviewer:</w:t>
      </w:r>
      <w:r w:rsidR="00C319C6" w:rsidRPr="00C319C6">
        <w:rPr>
          <w:rFonts w:asciiTheme="minorBidi" w:hAnsiTheme="minorBidi"/>
          <w:sz w:val="30"/>
          <w:szCs w:val="30"/>
        </w:rPr>
        <w:t xml:space="preserve"> </w:t>
      </w:r>
    </w:p>
    <w:p w14:paraId="0BC522B2" w14:textId="0FEEA584" w:rsidR="00D06A83" w:rsidRPr="00D06A83" w:rsidRDefault="00570988" w:rsidP="00D06A83">
      <w:pPr>
        <w:rPr>
          <w:b/>
        </w:rPr>
      </w:pPr>
      <w:r w:rsidRPr="00994DEB">
        <w:rPr>
          <w:b/>
        </w:rPr>
        <w:t>Title of the Article:</w:t>
      </w:r>
      <w:r w:rsidR="0079551F" w:rsidRPr="00994DEB">
        <w:rPr>
          <w:b/>
        </w:rPr>
        <w:t xml:space="preserve"> </w:t>
      </w:r>
    </w:p>
    <w:p w14:paraId="24D0B592" w14:textId="77777777" w:rsidR="00D06A83" w:rsidRPr="00D06A83" w:rsidRDefault="00D06A83" w:rsidP="00D06A83">
      <w:pPr>
        <w:rPr>
          <w:b/>
          <w:bCs/>
          <w:u w:val="single"/>
          <w:lang w:bidi="ur-PK"/>
        </w:rPr>
      </w:pPr>
    </w:p>
    <w:p w14:paraId="35CF8C77" w14:textId="77777777" w:rsidR="00114F24" w:rsidRPr="00D06A83" w:rsidRDefault="00114F24" w:rsidP="00114F24">
      <w:pPr>
        <w:rPr>
          <w:b/>
          <w:u w:val="single"/>
          <w:rtl/>
          <w:lang w:val="en-MY" w:bidi="ur-PK"/>
        </w:rPr>
      </w:pPr>
    </w:p>
    <w:p w14:paraId="764C86B8" w14:textId="77777777" w:rsidR="00544F0E" w:rsidRDefault="00544F0E" w:rsidP="00544F0E">
      <w:pPr>
        <w:spacing w:line="360" w:lineRule="auto"/>
        <w:jc w:val="center"/>
      </w:pPr>
      <w:r>
        <w:rPr>
          <w:b/>
          <w:u w:val="single"/>
        </w:rPr>
        <w:t>PEER REVIEW EVALUATION FORM</w:t>
      </w:r>
    </w:p>
    <w:p w14:paraId="70D94AB6" w14:textId="77777777" w:rsidR="00544F0E" w:rsidRDefault="00544F0E" w:rsidP="00544F0E">
      <w:pPr>
        <w:jc w:val="both"/>
      </w:pPr>
      <w:r>
        <w:t>The purpose of the review process is to facilitate the Editor in his/her decision for publication of the article and also provide constructive criticism for the author. Please remember that you are helping the author to improve his/her paper.</w:t>
      </w:r>
    </w:p>
    <w:p w14:paraId="5B140A59" w14:textId="77777777" w:rsidR="00544F0E" w:rsidRDefault="00544F0E" w:rsidP="00544F0E">
      <w:pPr>
        <w:jc w:val="both"/>
      </w:pPr>
    </w:p>
    <w:p w14:paraId="2ADDD745" w14:textId="77777777" w:rsidR="00544F0E" w:rsidRDefault="00544F0E" w:rsidP="00544F0E">
      <w:pPr>
        <w:jc w:val="both"/>
      </w:pPr>
      <w:r>
        <w:t xml:space="preserve">You are requested to complete this evaluation form or provide a review considering under mention points on a separate sheet of paper.  You may provide a </w:t>
      </w:r>
      <w:r w:rsidRPr="0012741F">
        <w:rPr>
          <w:b/>
          <w:u w:val="single"/>
        </w:rPr>
        <w:t>more detailed analysis for the author, in the margins of the manuscript</w:t>
      </w:r>
      <w:r>
        <w:rPr>
          <w:u w:val="single"/>
        </w:rPr>
        <w:t xml:space="preserve"> (please return this form </w:t>
      </w:r>
      <w:r w:rsidR="00395CB8">
        <w:rPr>
          <w:b/>
          <w:u w:val="single"/>
        </w:rPr>
        <w:t>si</w:t>
      </w:r>
      <w:r>
        <w:rPr>
          <w:b/>
          <w:u w:val="single"/>
        </w:rPr>
        <w:t>g</w:t>
      </w:r>
      <w:r w:rsidR="00395CB8">
        <w:rPr>
          <w:b/>
          <w:u w:val="single"/>
        </w:rPr>
        <w:t>n</w:t>
      </w:r>
      <w:r>
        <w:rPr>
          <w:b/>
          <w:u w:val="single"/>
        </w:rPr>
        <w:t xml:space="preserve">ed, </w:t>
      </w:r>
      <w:r>
        <w:rPr>
          <w:u w:val="single"/>
        </w:rPr>
        <w:t>along with original reviewed article).</w:t>
      </w:r>
    </w:p>
    <w:p w14:paraId="1B982ADD" w14:textId="77777777" w:rsidR="00544F0E" w:rsidRDefault="00544F0E" w:rsidP="00544F0E">
      <w:pPr>
        <w:ind w:firstLine="720"/>
        <w:jc w:val="both"/>
      </w:pPr>
      <w:r>
        <w:tab/>
      </w:r>
    </w:p>
    <w:p w14:paraId="37B12DFD" w14:textId="77777777" w:rsidR="00544F0E" w:rsidRDefault="00544F0E" w:rsidP="00544F0E">
      <w:pPr>
        <w:ind w:firstLine="720"/>
        <w:jc w:val="both"/>
      </w:pPr>
    </w:p>
    <w:p w14:paraId="233E0440" w14:textId="77777777" w:rsidR="00544F0E" w:rsidRDefault="00544F0E" w:rsidP="00544F0E">
      <w:pPr>
        <w:ind w:left="720"/>
        <w:jc w:val="both"/>
      </w:pPr>
    </w:p>
    <w:p w14:paraId="1D35CDB7" w14:textId="77777777" w:rsidR="00544F0E" w:rsidRPr="00716AD5" w:rsidRDefault="00544F0E" w:rsidP="00544F0E">
      <w:pPr>
        <w:numPr>
          <w:ilvl w:val="0"/>
          <w:numId w:val="1"/>
        </w:numPr>
        <w:tabs>
          <w:tab w:val="clear" w:pos="1440"/>
          <w:tab w:val="num" w:pos="720"/>
        </w:tabs>
        <w:ind w:left="360"/>
        <w:jc w:val="both"/>
      </w:pPr>
      <w:r w:rsidRPr="00716AD5">
        <w:t>Is the paper of appropriate length?</w:t>
      </w:r>
      <w:r w:rsidRPr="00716AD5">
        <w:tab/>
      </w:r>
      <w:r w:rsidRPr="00716AD5">
        <w:tab/>
      </w:r>
      <w:r w:rsidRPr="00716AD5">
        <w:tab/>
      </w:r>
      <w:r w:rsidRPr="00716AD5">
        <w:tab/>
      </w:r>
      <w:r w:rsidR="00994DEB">
        <w:t xml:space="preserve">       </w:t>
      </w:r>
      <w:r w:rsidRPr="00716AD5">
        <w:tab/>
      </w:r>
      <w:r w:rsidRPr="00716AD5">
        <w:tab/>
      </w:r>
      <w:r w:rsidR="00994DEB">
        <w:t xml:space="preserve">  </w:t>
      </w:r>
      <w:r w:rsidRPr="00716AD5">
        <w:t>Yes________ No_________ Other (if any)</w:t>
      </w:r>
    </w:p>
    <w:p w14:paraId="34219D61" w14:textId="77777777" w:rsidR="00544F0E" w:rsidRPr="00716AD5" w:rsidRDefault="00544F0E" w:rsidP="00544F0E">
      <w:pPr>
        <w:jc w:val="both"/>
      </w:pPr>
    </w:p>
    <w:p w14:paraId="089F590D" w14:textId="77777777" w:rsidR="00544F0E" w:rsidRPr="00716AD5" w:rsidRDefault="00544F0E" w:rsidP="00544F0E">
      <w:pPr>
        <w:jc w:val="both"/>
      </w:pPr>
    </w:p>
    <w:p w14:paraId="6427EDC9" w14:textId="77777777" w:rsidR="00544F0E" w:rsidRPr="00716AD5" w:rsidRDefault="00544F0E" w:rsidP="00544F0E">
      <w:pPr>
        <w:jc w:val="both"/>
      </w:pPr>
      <w:r w:rsidRPr="00716AD5">
        <w:t>Comments:</w:t>
      </w:r>
    </w:p>
    <w:p w14:paraId="6ADA1C59" w14:textId="77777777" w:rsidR="00544F0E" w:rsidRPr="00716AD5" w:rsidRDefault="00544F0E" w:rsidP="00544F0E">
      <w:pPr>
        <w:jc w:val="both"/>
      </w:pPr>
    </w:p>
    <w:p w14:paraId="4C7E647D" w14:textId="77777777" w:rsidR="00544F0E" w:rsidRPr="00716AD5" w:rsidRDefault="00544F0E" w:rsidP="00544F0E">
      <w:pPr>
        <w:jc w:val="both"/>
      </w:pPr>
    </w:p>
    <w:p w14:paraId="27E1E774" w14:textId="77777777" w:rsidR="00544F0E" w:rsidRPr="00716AD5" w:rsidRDefault="00544F0E" w:rsidP="00544F0E">
      <w:pPr>
        <w:jc w:val="both"/>
      </w:pPr>
      <w:r w:rsidRPr="00716AD5">
        <w:t>2.</w:t>
      </w:r>
      <w:r w:rsidRPr="00716AD5">
        <w:tab/>
        <w:t>Is the thesis/hypothesis/main argument clear, well-argued and well-substantiated?</w:t>
      </w:r>
      <w:r w:rsidRPr="00716AD5">
        <w:tab/>
      </w:r>
      <w:r w:rsidRPr="00716AD5">
        <w:tab/>
        <w:t>Yes____</w:t>
      </w:r>
      <w:r w:rsidRPr="005321B7">
        <w:rPr>
          <w:u w:val="single"/>
        </w:rPr>
        <w:t xml:space="preserve">__ </w:t>
      </w:r>
      <w:r w:rsidRPr="00716AD5">
        <w:t>No_________ Other (if any)</w:t>
      </w:r>
    </w:p>
    <w:p w14:paraId="20791107" w14:textId="77777777" w:rsidR="00544F0E" w:rsidRPr="00716AD5" w:rsidRDefault="00544F0E" w:rsidP="00544F0E">
      <w:pPr>
        <w:jc w:val="both"/>
      </w:pPr>
    </w:p>
    <w:p w14:paraId="5F8F02BF" w14:textId="77777777" w:rsidR="00544F0E" w:rsidRPr="00716AD5" w:rsidRDefault="00544F0E" w:rsidP="00544F0E">
      <w:pPr>
        <w:jc w:val="both"/>
      </w:pPr>
      <w:r w:rsidRPr="00716AD5">
        <w:t xml:space="preserve">Comments:  </w:t>
      </w:r>
    </w:p>
    <w:p w14:paraId="0C6944FD" w14:textId="77777777" w:rsidR="00544F0E" w:rsidRPr="00716AD5" w:rsidRDefault="00544F0E" w:rsidP="00544F0E">
      <w:pPr>
        <w:jc w:val="both"/>
      </w:pPr>
    </w:p>
    <w:p w14:paraId="3D884B18" w14:textId="77777777" w:rsidR="00544F0E" w:rsidRPr="00716AD5" w:rsidRDefault="00544F0E" w:rsidP="00544F0E">
      <w:pPr>
        <w:numPr>
          <w:ilvl w:val="1"/>
          <w:numId w:val="1"/>
        </w:numPr>
        <w:tabs>
          <w:tab w:val="clear" w:pos="2160"/>
        </w:tabs>
        <w:ind w:left="720" w:hanging="720"/>
        <w:jc w:val="both"/>
      </w:pPr>
      <w:r w:rsidRPr="00716AD5">
        <w:t>Is the argument sufficiently original or innovative?</w:t>
      </w:r>
    </w:p>
    <w:p w14:paraId="30B59F80" w14:textId="77777777" w:rsidR="00544F0E" w:rsidRPr="00716AD5" w:rsidRDefault="00544F0E" w:rsidP="00544F0E">
      <w:pPr>
        <w:jc w:val="both"/>
      </w:pPr>
      <w:r w:rsidRPr="00716AD5">
        <w:tab/>
        <w:t>Yes_________ No____</w:t>
      </w:r>
      <w:r w:rsidRPr="005321B7">
        <w:rPr>
          <w:u w:val="single"/>
        </w:rPr>
        <w:t>__</w:t>
      </w:r>
      <w:r w:rsidRPr="00716AD5">
        <w:t>_ Other (if any)</w:t>
      </w:r>
    </w:p>
    <w:p w14:paraId="42B4CBCA" w14:textId="77777777" w:rsidR="00544F0E" w:rsidRPr="00716AD5" w:rsidRDefault="00544F0E" w:rsidP="00544F0E">
      <w:pPr>
        <w:jc w:val="both"/>
      </w:pPr>
    </w:p>
    <w:p w14:paraId="2CFAD981" w14:textId="77777777" w:rsidR="00544F0E" w:rsidRDefault="00544F0E" w:rsidP="00544F0E">
      <w:pPr>
        <w:jc w:val="both"/>
      </w:pPr>
      <w:r w:rsidRPr="00716AD5">
        <w:t>Comments:</w:t>
      </w:r>
    </w:p>
    <w:p w14:paraId="2E76EA87" w14:textId="77777777" w:rsidR="00716AD5" w:rsidRPr="00716AD5" w:rsidRDefault="00716AD5" w:rsidP="00544F0E">
      <w:pPr>
        <w:jc w:val="both"/>
      </w:pPr>
    </w:p>
    <w:p w14:paraId="23100D85" w14:textId="77777777" w:rsidR="00544F0E" w:rsidRPr="00716AD5" w:rsidRDefault="00544F0E" w:rsidP="00544F0E">
      <w:pPr>
        <w:numPr>
          <w:ilvl w:val="0"/>
          <w:numId w:val="2"/>
        </w:numPr>
        <w:tabs>
          <w:tab w:val="clear" w:pos="1440"/>
          <w:tab w:val="num" w:pos="720"/>
        </w:tabs>
        <w:ind w:left="360"/>
        <w:jc w:val="both"/>
      </w:pPr>
      <w:r w:rsidRPr="00716AD5">
        <w:t>Is the paper well organized?</w:t>
      </w:r>
      <w:r w:rsidRPr="00716AD5">
        <w:tab/>
      </w:r>
      <w:r w:rsidRPr="00716AD5">
        <w:tab/>
      </w:r>
      <w:r w:rsidRPr="00716AD5">
        <w:tab/>
      </w:r>
      <w:r w:rsidRPr="00716AD5">
        <w:tab/>
      </w:r>
      <w:r w:rsidRPr="00716AD5">
        <w:tab/>
      </w:r>
      <w:r w:rsidRPr="00716AD5">
        <w:tab/>
      </w:r>
      <w:r w:rsidRPr="00716AD5">
        <w:tab/>
        <w:t>Yes_________ No___</w:t>
      </w:r>
      <w:r w:rsidRPr="005321B7">
        <w:rPr>
          <w:u w:val="single"/>
        </w:rPr>
        <w:t>_</w:t>
      </w:r>
      <w:r w:rsidRPr="00716AD5">
        <w:t>____ Other (if any)</w:t>
      </w:r>
    </w:p>
    <w:p w14:paraId="39E35DF1" w14:textId="77777777" w:rsidR="00544F0E" w:rsidRPr="00716AD5" w:rsidRDefault="00544F0E" w:rsidP="00544F0E">
      <w:pPr>
        <w:jc w:val="both"/>
      </w:pPr>
    </w:p>
    <w:p w14:paraId="6297A9FC" w14:textId="77777777" w:rsidR="00544F0E" w:rsidRDefault="00544F0E" w:rsidP="00544F0E">
      <w:pPr>
        <w:jc w:val="both"/>
      </w:pPr>
      <w:r w:rsidRPr="00716AD5">
        <w:t>Comments:</w:t>
      </w:r>
    </w:p>
    <w:p w14:paraId="6F6114AA" w14:textId="77777777" w:rsidR="00716AD5" w:rsidRPr="00716AD5" w:rsidRDefault="00716AD5" w:rsidP="00544F0E">
      <w:pPr>
        <w:jc w:val="both"/>
      </w:pPr>
    </w:p>
    <w:p w14:paraId="7A62C214" w14:textId="77777777" w:rsidR="00544F0E" w:rsidRPr="00716AD5" w:rsidRDefault="00544F0E" w:rsidP="00544F0E">
      <w:pPr>
        <w:numPr>
          <w:ilvl w:val="0"/>
          <w:numId w:val="2"/>
        </w:numPr>
        <w:tabs>
          <w:tab w:val="clear" w:pos="1440"/>
          <w:tab w:val="num" w:pos="720"/>
        </w:tabs>
        <w:ind w:left="360"/>
        <w:jc w:val="both"/>
      </w:pPr>
      <w:r w:rsidRPr="00716AD5">
        <w:t>Is the writing style appropriate and effective?</w:t>
      </w:r>
      <w:r w:rsidRPr="00716AD5">
        <w:tab/>
      </w:r>
      <w:r w:rsidRPr="00716AD5">
        <w:tab/>
      </w:r>
      <w:r w:rsidRPr="00716AD5">
        <w:tab/>
      </w:r>
      <w:r w:rsidRPr="00716AD5">
        <w:tab/>
      </w:r>
      <w:r w:rsidRPr="00716AD5">
        <w:tab/>
        <w:t>Yes_________ No</w:t>
      </w:r>
      <w:r w:rsidRPr="005321B7">
        <w:rPr>
          <w:u w:val="single"/>
        </w:rPr>
        <w:t>___</w:t>
      </w:r>
      <w:r w:rsidRPr="00716AD5">
        <w:t>_____ Other (if any)</w:t>
      </w:r>
    </w:p>
    <w:p w14:paraId="39BC7114" w14:textId="77777777" w:rsidR="00544F0E" w:rsidRPr="00716AD5" w:rsidRDefault="00544F0E" w:rsidP="00544F0E">
      <w:pPr>
        <w:jc w:val="both"/>
      </w:pPr>
    </w:p>
    <w:p w14:paraId="0D4AD0D4" w14:textId="77777777" w:rsidR="00544F0E" w:rsidRPr="00716AD5" w:rsidRDefault="00544F0E" w:rsidP="00544F0E">
      <w:pPr>
        <w:jc w:val="both"/>
      </w:pPr>
      <w:r w:rsidRPr="00716AD5">
        <w:t>Comments:</w:t>
      </w:r>
    </w:p>
    <w:p w14:paraId="0A3A1036" w14:textId="77777777" w:rsidR="0043551E" w:rsidRPr="00716AD5" w:rsidRDefault="0043551E" w:rsidP="0043551E">
      <w:pPr>
        <w:pStyle w:val="Default"/>
        <w:ind w:left="1440"/>
      </w:pPr>
    </w:p>
    <w:p w14:paraId="708CAE1F" w14:textId="77777777" w:rsidR="00377628" w:rsidRPr="00716AD5" w:rsidRDefault="00377628" w:rsidP="00377628">
      <w:pPr>
        <w:pStyle w:val="ListParagraph"/>
        <w:ind w:left="1440"/>
        <w:jc w:val="both"/>
        <w:rPr>
          <w:b/>
        </w:rPr>
      </w:pPr>
    </w:p>
    <w:p w14:paraId="6000D88A" w14:textId="77777777" w:rsidR="00544F0E" w:rsidRPr="00716AD5" w:rsidRDefault="00377628" w:rsidP="000854EA">
      <w:pPr>
        <w:pStyle w:val="ListParagraph"/>
        <w:numPr>
          <w:ilvl w:val="0"/>
          <w:numId w:val="2"/>
        </w:numPr>
        <w:tabs>
          <w:tab w:val="clear" w:pos="1440"/>
          <w:tab w:val="left" w:pos="0"/>
        </w:tabs>
        <w:ind w:left="0" w:firstLine="0"/>
        <w:rPr>
          <w:b/>
        </w:rPr>
      </w:pPr>
      <w:r w:rsidRPr="00716AD5">
        <w:rPr>
          <w:b/>
        </w:rPr>
        <w:t>Overall Assessment</w:t>
      </w:r>
    </w:p>
    <w:p w14:paraId="1B801AF3" w14:textId="77777777" w:rsidR="00377628" w:rsidRPr="00716AD5" w:rsidRDefault="00377628" w:rsidP="00377628">
      <w:pPr>
        <w:spacing w:line="360" w:lineRule="auto"/>
        <w:ind w:left="360" w:firstLine="360"/>
        <w:jc w:val="both"/>
      </w:pPr>
      <w:r w:rsidRPr="00716AD5">
        <w:t>Please indicate your recommendations (Yes/ No)</w:t>
      </w:r>
    </w:p>
    <w:p w14:paraId="1C969693" w14:textId="77777777" w:rsidR="00377628" w:rsidRPr="00716AD5" w:rsidRDefault="0043551E" w:rsidP="00377628">
      <w:pPr>
        <w:pStyle w:val="ListParagraph"/>
        <w:numPr>
          <w:ilvl w:val="1"/>
          <w:numId w:val="5"/>
        </w:numPr>
        <w:spacing w:line="360" w:lineRule="auto"/>
        <w:jc w:val="both"/>
      </w:pPr>
      <w:r w:rsidRPr="00716AD5">
        <w:lastRenderedPageBreak/>
        <w:t xml:space="preserve">Accepted with  minor  </w:t>
      </w:r>
      <w:r w:rsidRPr="00994DEB">
        <w:t>changes</w:t>
      </w:r>
      <w:r w:rsidR="00377628" w:rsidRPr="00994DEB">
        <w:t>: (Yes /</w:t>
      </w:r>
      <w:r w:rsidR="00377628" w:rsidRPr="00716AD5">
        <w:t xml:space="preserve"> No)</w:t>
      </w:r>
    </w:p>
    <w:p w14:paraId="581B4504" w14:textId="77777777" w:rsidR="0043551E" w:rsidRDefault="00377628" w:rsidP="00716AD5">
      <w:pPr>
        <w:spacing w:line="360" w:lineRule="auto"/>
        <w:jc w:val="both"/>
      </w:pPr>
      <w:r w:rsidRPr="00716AD5">
        <w:rPr>
          <w:u w:val="single"/>
        </w:rPr>
        <w:t>Comments</w:t>
      </w:r>
      <w:r w:rsidRPr="00716AD5">
        <w:t>:</w:t>
      </w:r>
      <w:r w:rsidR="005321B7">
        <w:t xml:space="preserve"> </w:t>
      </w:r>
    </w:p>
    <w:p w14:paraId="29338C76" w14:textId="77777777" w:rsidR="0043551E" w:rsidRDefault="0043551E" w:rsidP="00C61359">
      <w:pPr>
        <w:pStyle w:val="Default"/>
        <w:spacing w:after="21"/>
        <w:rPr>
          <w:sz w:val="22"/>
          <w:szCs w:val="22"/>
        </w:rPr>
      </w:pPr>
    </w:p>
    <w:p w14:paraId="39A054D2" w14:textId="77777777" w:rsidR="00377628" w:rsidRPr="005D2BCC" w:rsidRDefault="0043551E" w:rsidP="00377628">
      <w:pPr>
        <w:pStyle w:val="ListParagraph"/>
        <w:numPr>
          <w:ilvl w:val="1"/>
          <w:numId w:val="5"/>
        </w:numPr>
        <w:spacing w:line="360" w:lineRule="auto"/>
        <w:jc w:val="both"/>
      </w:pPr>
      <w:r w:rsidRPr="005D2BCC">
        <w:t xml:space="preserve">Accepted with major revisions </w:t>
      </w:r>
      <w:r w:rsidR="00377628" w:rsidRPr="005D2BCC">
        <w:t>: (Yes / No)</w:t>
      </w:r>
    </w:p>
    <w:p w14:paraId="56E2E0D7" w14:textId="77777777" w:rsidR="00377628" w:rsidRPr="00D46A1A" w:rsidRDefault="00377628" w:rsidP="00377628">
      <w:pPr>
        <w:spacing w:line="360" w:lineRule="auto"/>
        <w:jc w:val="both"/>
      </w:pPr>
      <w:r w:rsidRPr="00377628">
        <w:rPr>
          <w:u w:val="single"/>
        </w:rPr>
        <w:t>Comments</w:t>
      </w:r>
      <w:r w:rsidRPr="00D46A1A">
        <w:t>:</w:t>
      </w:r>
      <w:r w:rsidR="005321B7">
        <w:t xml:space="preserve"> </w:t>
      </w:r>
    </w:p>
    <w:p w14:paraId="58D88F2A" w14:textId="77777777" w:rsidR="0043551E" w:rsidRDefault="0043551E" w:rsidP="0043551E">
      <w:pPr>
        <w:pStyle w:val="Default"/>
        <w:spacing w:after="21"/>
        <w:ind w:left="1080"/>
        <w:rPr>
          <w:sz w:val="22"/>
          <w:szCs w:val="22"/>
        </w:rPr>
      </w:pPr>
    </w:p>
    <w:p w14:paraId="06F93027" w14:textId="77777777" w:rsidR="0043551E" w:rsidRDefault="0043551E" w:rsidP="00377628">
      <w:pPr>
        <w:pStyle w:val="Default"/>
        <w:spacing w:after="21"/>
        <w:ind w:left="1080" w:firstLine="60"/>
        <w:rPr>
          <w:sz w:val="22"/>
          <w:szCs w:val="22"/>
        </w:rPr>
      </w:pPr>
    </w:p>
    <w:p w14:paraId="20B8FF3E" w14:textId="77777777" w:rsidR="00377628" w:rsidRPr="005D2BCC" w:rsidRDefault="0043551E" w:rsidP="00377628">
      <w:pPr>
        <w:pStyle w:val="ListParagraph"/>
        <w:numPr>
          <w:ilvl w:val="1"/>
          <w:numId w:val="5"/>
        </w:numPr>
        <w:spacing w:line="360" w:lineRule="auto"/>
        <w:jc w:val="both"/>
      </w:pPr>
      <w:r w:rsidRPr="005D2BCC">
        <w:t xml:space="preserve">Rejected, not publishable  </w:t>
      </w:r>
      <w:r w:rsidR="00377628" w:rsidRPr="005D2BCC">
        <w:t>: (Yes / No)</w:t>
      </w:r>
    </w:p>
    <w:p w14:paraId="7424B467" w14:textId="77777777" w:rsidR="00377628" w:rsidRPr="00D46A1A" w:rsidRDefault="00377628" w:rsidP="00377628">
      <w:pPr>
        <w:spacing w:line="360" w:lineRule="auto"/>
        <w:jc w:val="both"/>
      </w:pPr>
      <w:r w:rsidRPr="00377628">
        <w:rPr>
          <w:u w:val="single"/>
        </w:rPr>
        <w:t>Comments</w:t>
      </w:r>
      <w:r w:rsidRPr="00D46A1A">
        <w:t>:</w:t>
      </w:r>
    </w:p>
    <w:p w14:paraId="3F29CD2D" w14:textId="77777777" w:rsidR="0043551E" w:rsidRPr="0043551E" w:rsidRDefault="0043551E" w:rsidP="0043551E">
      <w:pPr>
        <w:pStyle w:val="Default"/>
        <w:spacing w:after="21"/>
        <w:ind w:left="1080"/>
        <w:rPr>
          <w:sz w:val="22"/>
          <w:szCs w:val="22"/>
        </w:rPr>
      </w:pPr>
    </w:p>
    <w:p w14:paraId="41B117A1" w14:textId="77777777" w:rsidR="00544F0E" w:rsidRDefault="00544F0E" w:rsidP="0043551E">
      <w:pPr>
        <w:jc w:val="both"/>
      </w:pPr>
    </w:p>
    <w:tbl>
      <w:tblPr>
        <w:tblStyle w:val="TableGrid"/>
        <w:tblW w:w="9640" w:type="dxa"/>
        <w:tblInd w:w="-176" w:type="dxa"/>
        <w:tblLook w:val="04A0" w:firstRow="1" w:lastRow="0" w:firstColumn="1" w:lastColumn="0" w:noHBand="0" w:noVBand="1"/>
      </w:tblPr>
      <w:tblGrid>
        <w:gridCol w:w="9640"/>
      </w:tblGrid>
      <w:tr w:rsidR="002F7B92" w:rsidRPr="00346227" w14:paraId="72030E28" w14:textId="77777777" w:rsidTr="00611248">
        <w:tc>
          <w:tcPr>
            <w:tcW w:w="2552" w:type="dxa"/>
            <w:tcBorders>
              <w:left w:val="double" w:sz="4" w:space="0" w:color="auto"/>
            </w:tcBorders>
          </w:tcPr>
          <w:p w14:paraId="41E464FD" w14:textId="77777777" w:rsidR="002F7B92" w:rsidRPr="0046053E" w:rsidRDefault="002F7B92" w:rsidP="00994DEB">
            <w:pPr>
              <w:spacing w:after="120"/>
              <w:rPr>
                <w:lang w:val="fr-FR"/>
              </w:rPr>
            </w:pPr>
            <w:r w:rsidRPr="0046053E">
              <w:rPr>
                <w:lang w:val="fr-FR"/>
              </w:rPr>
              <w:t>Name &amp;</w:t>
            </w:r>
            <w:r w:rsidR="0079551F">
              <w:rPr>
                <w:lang w:val="fr-FR"/>
              </w:rPr>
              <w:t xml:space="preserve"> </w:t>
            </w:r>
            <w:r w:rsidRPr="0046053E">
              <w:rPr>
                <w:lang w:val="fr-FR"/>
              </w:rPr>
              <w:t>Designation</w:t>
            </w:r>
            <w:r w:rsidR="00AC0918">
              <w:rPr>
                <w:lang w:val="fr-FR"/>
              </w:rPr>
              <w:t xml:space="preserve"> : </w:t>
            </w:r>
          </w:p>
        </w:tc>
      </w:tr>
      <w:tr w:rsidR="002F7B92" w:rsidRPr="00346227" w14:paraId="77D600C4" w14:textId="77777777" w:rsidTr="00611248">
        <w:tc>
          <w:tcPr>
            <w:tcW w:w="2552" w:type="dxa"/>
            <w:tcBorders>
              <w:left w:val="double" w:sz="4" w:space="0" w:color="auto"/>
            </w:tcBorders>
          </w:tcPr>
          <w:p w14:paraId="7A4302F9" w14:textId="77777777" w:rsidR="002F7B92" w:rsidRPr="0046053E" w:rsidRDefault="002F7B92" w:rsidP="007B79E5">
            <w:pPr>
              <w:spacing w:after="120"/>
              <w:rPr>
                <w:lang w:val="fr-FR"/>
              </w:rPr>
            </w:pPr>
            <w:r w:rsidRPr="0046053E">
              <w:rPr>
                <w:lang w:val="fr-FR"/>
              </w:rPr>
              <w:t>Postal Address</w:t>
            </w:r>
            <w:r w:rsidR="007B79E5">
              <w:rPr>
                <w:lang w:val="fr-FR"/>
              </w:rPr>
              <w:t xml:space="preserve">: </w:t>
            </w:r>
          </w:p>
        </w:tc>
      </w:tr>
      <w:tr w:rsidR="002F7B92" w:rsidRPr="00346227" w14:paraId="578CF6F1" w14:textId="77777777" w:rsidTr="00611248">
        <w:tc>
          <w:tcPr>
            <w:tcW w:w="2552" w:type="dxa"/>
            <w:tcBorders>
              <w:left w:val="double" w:sz="4" w:space="0" w:color="auto"/>
            </w:tcBorders>
          </w:tcPr>
          <w:p w14:paraId="67E85836" w14:textId="77777777" w:rsidR="002F7B92" w:rsidRPr="0046053E" w:rsidRDefault="002F7B92" w:rsidP="00994DEB">
            <w:pPr>
              <w:spacing w:after="120"/>
              <w:rPr>
                <w:lang w:val="fr-FR"/>
              </w:rPr>
            </w:pPr>
            <w:r w:rsidRPr="0046053E">
              <w:rPr>
                <w:lang w:val="fr-FR"/>
              </w:rPr>
              <w:t>Institutional Affiliation</w:t>
            </w:r>
            <w:r w:rsidR="007B79E5">
              <w:rPr>
                <w:lang w:val="fr-FR"/>
              </w:rPr>
              <w:t>:</w:t>
            </w:r>
            <w:r w:rsidR="00764A16">
              <w:rPr>
                <w:lang w:val="fr-FR"/>
              </w:rPr>
              <w:t xml:space="preserve"> </w:t>
            </w:r>
          </w:p>
        </w:tc>
      </w:tr>
      <w:tr w:rsidR="002F7B92" w14:paraId="1CA0AF0F" w14:textId="77777777" w:rsidTr="00611248">
        <w:tc>
          <w:tcPr>
            <w:tcW w:w="2552" w:type="dxa"/>
            <w:tcBorders>
              <w:left w:val="double" w:sz="4" w:space="0" w:color="auto"/>
            </w:tcBorders>
          </w:tcPr>
          <w:p w14:paraId="55EA67E5" w14:textId="77777777" w:rsidR="002F7B92" w:rsidRDefault="002F7B92" w:rsidP="00611248">
            <w:pPr>
              <w:spacing w:after="120"/>
            </w:pPr>
            <w:r>
              <w:t>Telephone No.</w:t>
            </w:r>
          </w:p>
        </w:tc>
      </w:tr>
      <w:tr w:rsidR="002F7B92" w:rsidRPr="00346227" w14:paraId="568468A3" w14:textId="77777777" w:rsidTr="00611248">
        <w:tc>
          <w:tcPr>
            <w:tcW w:w="2552" w:type="dxa"/>
            <w:tcBorders>
              <w:left w:val="double" w:sz="4" w:space="0" w:color="auto"/>
              <w:bottom w:val="double" w:sz="4" w:space="0" w:color="auto"/>
            </w:tcBorders>
          </w:tcPr>
          <w:p w14:paraId="5B689762" w14:textId="77777777" w:rsidR="002F7B92" w:rsidRPr="0046053E" w:rsidRDefault="002F7B92" w:rsidP="003D44A6">
            <w:pPr>
              <w:spacing w:after="120"/>
              <w:rPr>
                <w:lang w:val="fr-FR"/>
              </w:rPr>
            </w:pPr>
            <w:r w:rsidRPr="0046053E">
              <w:rPr>
                <w:lang w:val="fr-FR"/>
              </w:rPr>
              <w:t>E-mail</w:t>
            </w:r>
            <w:r w:rsidR="007B79E5">
              <w:rPr>
                <w:lang w:val="fr-FR"/>
              </w:rPr>
              <w:t xml:space="preserve">: </w:t>
            </w:r>
          </w:p>
        </w:tc>
      </w:tr>
    </w:tbl>
    <w:p w14:paraId="30AF0D7B" w14:textId="77777777" w:rsidR="003653AE" w:rsidRPr="0046053E" w:rsidRDefault="003653AE" w:rsidP="002F7B92">
      <w:pPr>
        <w:rPr>
          <w:b/>
          <w:lang w:val="fr-FR"/>
        </w:rPr>
      </w:pPr>
    </w:p>
    <w:p w14:paraId="46A50079" w14:textId="77777777" w:rsidR="005321B7" w:rsidRDefault="005321B7" w:rsidP="00544F0E">
      <w:pPr>
        <w:jc w:val="right"/>
        <w:rPr>
          <w:b/>
        </w:rPr>
      </w:pPr>
    </w:p>
    <w:p w14:paraId="4310052A" w14:textId="77777777" w:rsidR="00544F0E" w:rsidRPr="005D6AB7" w:rsidRDefault="00544F0E" w:rsidP="00544F0E">
      <w:pPr>
        <w:jc w:val="right"/>
        <w:rPr>
          <w:b/>
        </w:rPr>
      </w:pPr>
      <w:r w:rsidRPr="005D6AB7">
        <w:rPr>
          <w:b/>
        </w:rPr>
        <w:t xml:space="preserve">Signature of the Peer Reviewer </w:t>
      </w:r>
    </w:p>
    <w:p w14:paraId="58A2E29D" w14:textId="77777777" w:rsidR="00277194" w:rsidRDefault="00277194" w:rsidP="0028370B">
      <w:pPr>
        <w:jc w:val="right"/>
      </w:pPr>
    </w:p>
    <w:sectPr w:rsidR="00277194" w:rsidSect="005A0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4FBF5" w14:textId="77777777" w:rsidR="00C262A4" w:rsidRDefault="00C262A4" w:rsidP="0079551F">
      <w:r>
        <w:separator/>
      </w:r>
    </w:p>
  </w:endnote>
  <w:endnote w:type="continuationSeparator" w:id="0">
    <w:p w14:paraId="4A8616C3" w14:textId="77777777" w:rsidR="00C262A4" w:rsidRDefault="00C262A4" w:rsidP="00795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480E5E" w14:textId="77777777" w:rsidR="00C262A4" w:rsidRDefault="00C262A4" w:rsidP="0079551F">
      <w:r>
        <w:separator/>
      </w:r>
    </w:p>
  </w:footnote>
  <w:footnote w:type="continuationSeparator" w:id="0">
    <w:p w14:paraId="337D7D1F" w14:textId="77777777" w:rsidR="00C262A4" w:rsidRDefault="00C262A4" w:rsidP="007955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820D3"/>
    <w:multiLevelType w:val="hybridMultilevel"/>
    <w:tmpl w:val="169E1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24954"/>
    <w:multiLevelType w:val="hybridMultilevel"/>
    <w:tmpl w:val="ACD63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B766E"/>
    <w:multiLevelType w:val="hybridMultilevel"/>
    <w:tmpl w:val="482A073C"/>
    <w:lvl w:ilvl="0" w:tplc="A3265A6C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184DE8"/>
    <w:multiLevelType w:val="hybridMultilevel"/>
    <w:tmpl w:val="7EA03472"/>
    <w:lvl w:ilvl="0" w:tplc="6908DA20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A382E"/>
    <w:multiLevelType w:val="hybridMultilevel"/>
    <w:tmpl w:val="D53AC9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B301E"/>
    <w:multiLevelType w:val="hybridMultilevel"/>
    <w:tmpl w:val="52CE1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2619D2"/>
    <w:multiLevelType w:val="hybridMultilevel"/>
    <w:tmpl w:val="E2AC959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8F58918C">
      <w:start w:val="3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8F5F26"/>
    <w:multiLevelType w:val="hybridMultilevel"/>
    <w:tmpl w:val="777C618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7327043">
    <w:abstractNumId w:val="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87770379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0902372">
    <w:abstractNumId w:val="2"/>
  </w:num>
  <w:num w:numId="4" w16cid:durableId="1645548434">
    <w:abstractNumId w:val="7"/>
  </w:num>
  <w:num w:numId="5" w16cid:durableId="1817645800">
    <w:abstractNumId w:val="4"/>
  </w:num>
  <w:num w:numId="6" w16cid:durableId="240676778">
    <w:abstractNumId w:val="5"/>
  </w:num>
  <w:num w:numId="7" w16cid:durableId="859660433">
    <w:abstractNumId w:val="0"/>
  </w:num>
  <w:num w:numId="8" w16cid:durableId="762535026">
    <w:abstractNumId w:val="1"/>
  </w:num>
  <w:num w:numId="9" w16cid:durableId="12768686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ADUobGpoaGFko6SsGpxcWZ+XkgBYa1AM07V8gsAAAA"/>
  </w:docVars>
  <w:rsids>
    <w:rsidRoot w:val="00D079E5"/>
    <w:rsid w:val="00017384"/>
    <w:rsid w:val="0005082E"/>
    <w:rsid w:val="00050A26"/>
    <w:rsid w:val="000731D9"/>
    <w:rsid w:val="000854EA"/>
    <w:rsid w:val="000953F9"/>
    <w:rsid w:val="000B394F"/>
    <w:rsid w:val="000F67B8"/>
    <w:rsid w:val="00107366"/>
    <w:rsid w:val="00114F24"/>
    <w:rsid w:val="00123914"/>
    <w:rsid w:val="00125A48"/>
    <w:rsid w:val="001267A7"/>
    <w:rsid w:val="001347B3"/>
    <w:rsid w:val="00136E49"/>
    <w:rsid w:val="00180C10"/>
    <w:rsid w:val="00182017"/>
    <w:rsid w:val="0019355A"/>
    <w:rsid w:val="001969D9"/>
    <w:rsid w:val="00196D68"/>
    <w:rsid w:val="001C2154"/>
    <w:rsid w:val="001C2DBA"/>
    <w:rsid w:val="00210CC9"/>
    <w:rsid w:val="00210E53"/>
    <w:rsid w:val="002333FD"/>
    <w:rsid w:val="00244DA2"/>
    <w:rsid w:val="0025647C"/>
    <w:rsid w:val="002658F5"/>
    <w:rsid w:val="002679AB"/>
    <w:rsid w:val="00277194"/>
    <w:rsid w:val="0028370B"/>
    <w:rsid w:val="002D75B9"/>
    <w:rsid w:val="002F135C"/>
    <w:rsid w:val="002F3D02"/>
    <w:rsid w:val="002F7B92"/>
    <w:rsid w:val="0033591C"/>
    <w:rsid w:val="003407ED"/>
    <w:rsid w:val="00346227"/>
    <w:rsid w:val="00360676"/>
    <w:rsid w:val="003653AE"/>
    <w:rsid w:val="00377628"/>
    <w:rsid w:val="00387CAA"/>
    <w:rsid w:val="00395CB8"/>
    <w:rsid w:val="003A2E2C"/>
    <w:rsid w:val="003C0644"/>
    <w:rsid w:val="003D44A6"/>
    <w:rsid w:val="003D4B37"/>
    <w:rsid w:val="003D6B3E"/>
    <w:rsid w:val="0043551E"/>
    <w:rsid w:val="00445D1B"/>
    <w:rsid w:val="004532B2"/>
    <w:rsid w:val="0046053E"/>
    <w:rsid w:val="00463F38"/>
    <w:rsid w:val="004B054D"/>
    <w:rsid w:val="004C2735"/>
    <w:rsid w:val="004D49D3"/>
    <w:rsid w:val="004E7447"/>
    <w:rsid w:val="004F052B"/>
    <w:rsid w:val="004F2535"/>
    <w:rsid w:val="00512427"/>
    <w:rsid w:val="005321B7"/>
    <w:rsid w:val="0054187F"/>
    <w:rsid w:val="00544F0E"/>
    <w:rsid w:val="00570988"/>
    <w:rsid w:val="0059304B"/>
    <w:rsid w:val="005A0302"/>
    <w:rsid w:val="005A087B"/>
    <w:rsid w:val="005B0D78"/>
    <w:rsid w:val="005C195A"/>
    <w:rsid w:val="005C7A44"/>
    <w:rsid w:val="005D2BCC"/>
    <w:rsid w:val="005E3A84"/>
    <w:rsid w:val="00606504"/>
    <w:rsid w:val="00680DA7"/>
    <w:rsid w:val="00691125"/>
    <w:rsid w:val="0069514F"/>
    <w:rsid w:val="006D01C1"/>
    <w:rsid w:val="00710CE7"/>
    <w:rsid w:val="00716AD5"/>
    <w:rsid w:val="0073508D"/>
    <w:rsid w:val="00760CC1"/>
    <w:rsid w:val="00764A16"/>
    <w:rsid w:val="00771E83"/>
    <w:rsid w:val="007776CF"/>
    <w:rsid w:val="0079551F"/>
    <w:rsid w:val="0079717E"/>
    <w:rsid w:val="007B79E5"/>
    <w:rsid w:val="007D2486"/>
    <w:rsid w:val="007D281D"/>
    <w:rsid w:val="007F696E"/>
    <w:rsid w:val="007F7B0B"/>
    <w:rsid w:val="008245BA"/>
    <w:rsid w:val="008351CB"/>
    <w:rsid w:val="008763E1"/>
    <w:rsid w:val="008A58FC"/>
    <w:rsid w:val="00920F4F"/>
    <w:rsid w:val="0092420E"/>
    <w:rsid w:val="009668AA"/>
    <w:rsid w:val="00994DEB"/>
    <w:rsid w:val="00A041E8"/>
    <w:rsid w:val="00A14801"/>
    <w:rsid w:val="00A32944"/>
    <w:rsid w:val="00A41308"/>
    <w:rsid w:val="00A42BC7"/>
    <w:rsid w:val="00AB3EAE"/>
    <w:rsid w:val="00AB796B"/>
    <w:rsid w:val="00AC0918"/>
    <w:rsid w:val="00AE3B66"/>
    <w:rsid w:val="00B014E4"/>
    <w:rsid w:val="00B156D9"/>
    <w:rsid w:val="00BA1C29"/>
    <w:rsid w:val="00BA2B09"/>
    <w:rsid w:val="00BB38A3"/>
    <w:rsid w:val="00BE22A3"/>
    <w:rsid w:val="00BE4BCA"/>
    <w:rsid w:val="00BF032C"/>
    <w:rsid w:val="00C03AF6"/>
    <w:rsid w:val="00C07E79"/>
    <w:rsid w:val="00C12DB8"/>
    <w:rsid w:val="00C262A4"/>
    <w:rsid w:val="00C319C6"/>
    <w:rsid w:val="00C45080"/>
    <w:rsid w:val="00C50F78"/>
    <w:rsid w:val="00C56FF1"/>
    <w:rsid w:val="00C5796B"/>
    <w:rsid w:val="00C61359"/>
    <w:rsid w:val="00C82B8B"/>
    <w:rsid w:val="00C84141"/>
    <w:rsid w:val="00CD757F"/>
    <w:rsid w:val="00CF3432"/>
    <w:rsid w:val="00D06A83"/>
    <w:rsid w:val="00D079E5"/>
    <w:rsid w:val="00D41593"/>
    <w:rsid w:val="00D61AC3"/>
    <w:rsid w:val="00D71616"/>
    <w:rsid w:val="00DA00AF"/>
    <w:rsid w:val="00DA1BF0"/>
    <w:rsid w:val="00DA204B"/>
    <w:rsid w:val="00DB7D1D"/>
    <w:rsid w:val="00E143AE"/>
    <w:rsid w:val="00E2204E"/>
    <w:rsid w:val="00E654FB"/>
    <w:rsid w:val="00EA10EE"/>
    <w:rsid w:val="00EA1843"/>
    <w:rsid w:val="00EA7EBA"/>
    <w:rsid w:val="00F50A28"/>
    <w:rsid w:val="00F964CE"/>
    <w:rsid w:val="00FB23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FC36A"/>
  <w15:docId w15:val="{DFC011B5-E8E1-41EB-B788-854CBFAA6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F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4DA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7B9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54EA"/>
    <w:pPr>
      <w:ind w:left="720"/>
      <w:contextualSpacing/>
    </w:pPr>
  </w:style>
  <w:style w:type="paragraph" w:customStyle="1" w:styleId="Default">
    <w:name w:val="Default"/>
    <w:rsid w:val="004355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3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70B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44D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9E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9E5"/>
    <w:rPr>
      <w:rFonts w:ascii="Consolas" w:eastAsia="Times New Roman" w:hAnsi="Consola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955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551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55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551F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E49"/>
    <w:pPr>
      <w:spacing w:after="20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E49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24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0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1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7B26C8D-1FEA-4D94-A92C-7C510FEE3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26</Words>
  <Characters>128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afsah</dc:creator>
  <cp:lastModifiedBy>OfficeAssistantJCS</cp:lastModifiedBy>
  <cp:revision>6</cp:revision>
  <cp:lastPrinted>2020-01-08T04:48:00Z</cp:lastPrinted>
  <dcterms:created xsi:type="dcterms:W3CDTF">2025-01-10T07:16:00Z</dcterms:created>
  <dcterms:modified xsi:type="dcterms:W3CDTF">2025-12-23T05:45:00Z</dcterms:modified>
</cp:coreProperties>
</file>